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som-table-3---regression-results"/>
      <w:r>
        <w:t xml:space="preserve">SOM Table 3 - Regression Results</w:t>
      </w:r>
      <w:bookmarkEnd w:id="20"/>
    </w:p>
    <w:p>
      <w:pPr>
        <w:pStyle w:val="FirstParagraph"/>
      </w:pPr>
      <w:r>
        <w:t xml:space="preserve">Multiple regression results at all spatial grains. Coefficient estimates are provided, as well as standard errors for the coefficients. P-values for each coefficient are provided. Two R^2 values are reported, the overall R^2, and the R^2 for the regression re-run with the nbsp covariate removed.</w:t>
      </w:r>
    </w:p>
    <w:p>
      <w:pPr>
        <w:pStyle w:val="Heading3"/>
      </w:pPr>
      <w:bookmarkStart w:id="21" w:name="analysis-spatial-grain-100-meters"/>
      <w:r>
        <w:t xml:space="preserve">Analysis spatial grain = 100 meters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drop_nb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159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-0.555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-0.207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45</w:t>
            </w:r>
          </w:p>
        </w:tc>
        <w:tc>
          <w:p>
            <w:pPr>
              <w:pStyle w:val="Compact"/>
              <w:jc w:val="right"/>
            </w:pPr>
            <w:r>
              <w:t xml:space="preserve">0.554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47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-0.320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-0.137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156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-0.119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499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0.677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-0.419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-0.171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-0.221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34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-0.146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590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</w:tr>
    </w:tbl>
    <w:p>
      <w:pPr>
        <w:pStyle w:val="Heading3"/>
      </w:pPr>
      <w:bookmarkStart w:id="22" w:name="analysis-spatial-grain-200-meters"/>
      <w:r>
        <w:t xml:space="preserve">Analysis spatial grain = 200 meters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drop_nb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463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-0.545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-0.211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97</w:t>
            </w:r>
          </w:p>
        </w:tc>
        <w:tc>
          <w:p>
            <w:pPr>
              <w:pStyle w:val="Compact"/>
              <w:jc w:val="right"/>
            </w:pPr>
            <w:r>
              <w:t xml:space="preserve">0.554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407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-0.320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-0.136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-0.119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68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499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51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677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-0.447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-0.197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-0.216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26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593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-0.076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</w:tr>
    </w:tbl>
    <w:p>
      <w:pPr>
        <w:pStyle w:val="Heading3"/>
      </w:pPr>
      <w:bookmarkStart w:id="23" w:name="analysis-spatial-grain-500-meters"/>
      <w:r>
        <w:t xml:space="preserve">Analysis spatial grain = 500 meters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drop_nb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144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484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-0.533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-0.225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30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97</w:t>
            </w:r>
          </w:p>
        </w:tc>
        <w:tc>
          <w:p>
            <w:pPr>
              <w:pStyle w:val="Compact"/>
              <w:jc w:val="right"/>
            </w:pPr>
            <w:r>
              <w:t xml:space="preserve">0.554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81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-0.320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-0.134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619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499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347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754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-0.064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-0.185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-0.488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745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-0.210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-0.156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</w:tbl>
    <w:p>
      <w:pPr>
        <w:pStyle w:val="Heading3"/>
      </w:pPr>
      <w:bookmarkStart w:id="24" w:name="analysis-spatial-grain-1000-meters"/>
      <w:r>
        <w:t xml:space="preserve">Analysis spatial grain = 1000 meters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drop_nb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185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-0.520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100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-0.238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-0.007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-0.323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619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0.347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-0.207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605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-0.466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-0.298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778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-0.190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-0.158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</w:tbl>
    <w:p>
      <w:pPr>
        <w:pStyle w:val="Heading3"/>
      </w:pPr>
      <w:bookmarkStart w:id="25" w:name="analysis-spatial-grain-2000-meters"/>
      <w:r>
        <w:t xml:space="preserve">Analysis spatial grain = 2000 meter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drop_nb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256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511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-0.503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-0.212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51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  <w:tc>
          <w:p>
            <w:pPr>
              <w:pStyle w:val="Compact"/>
              <w:jc w:val="right"/>
            </w:pPr>
            <w:r>
              <w:t xml:space="preserve">0.561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-0.324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499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0.347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-0.178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460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-0.466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-0.352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-0.119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</w:tbl>
    <w:p>
      <w:pPr>
        <w:pStyle w:val="Heading3"/>
      </w:pPr>
      <w:bookmarkStart w:id="26" w:name="analysis-spatial-grain-5000-meters"/>
      <w:r>
        <w:t xml:space="preserve">Analysis spatial grain = 5000 meters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drop_nb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252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-0.153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525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-0.462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182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-0.331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right"/>
            </w:pPr>
            <w:r>
              <w:t xml:space="preserve">0.548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p>
            <w:pPr>
              <w:pStyle w:val="Compact"/>
              <w:jc w:val="right"/>
            </w:pPr>
            <w:r>
              <w:t xml:space="preserve">0.593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-0.323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139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624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-0.123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93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-0.237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436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-0.476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-0.386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718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-0.159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863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</w:tr>
    </w:tbl>
    <w:p>
      <w:pPr>
        <w:pStyle w:val="Heading3"/>
      </w:pPr>
      <w:bookmarkStart w:id="27" w:name="analysis-spatial-grain-10000-meters"/>
      <w:r>
        <w:t xml:space="preserve">Analysis spatial grain = 10000 meter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drop_nb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166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-0.419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22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-0.229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5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0.544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307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156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-0.340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-0.074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624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0.467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-0.233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-0.007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242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386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-0.444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-0.379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-0.164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544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863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-0.189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08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</w:tr>
    </w:tbl>
    <w:p>
      <w:pPr>
        <w:pStyle w:val="Heading3"/>
      </w:pPr>
      <w:bookmarkStart w:id="28" w:name="analysis-spatial-grain-20000-meters"/>
      <w:r>
        <w:t xml:space="preserve">Analysis spatial grain = 20000 meters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drop_nb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185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403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-0.371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262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-0.318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0.53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-0.299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163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579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442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5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-0.347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-0.456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-0.378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-0.122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776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-0.269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</w:tbl>
    <w:p>
      <w:pPr>
        <w:pStyle w:val="Heading3"/>
      </w:pPr>
      <w:bookmarkStart w:id="29" w:name="analysis-spatial-grain-30000-meters"/>
      <w:r>
        <w:t xml:space="preserve">Analysis spatial grain = 30000 meter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drop_nb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278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-0.136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-0.344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39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-0.221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3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596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166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-0.244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124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639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17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7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-0.191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-0.110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-0.392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-0.240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754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</w:tr>
    </w:tbl>
    <w:sectPr w:rsidR="00A75352" w:rsidRPr="000A2CB5" w:rsidSect="000E5C66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3D2591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414AE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CAA13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DFA6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D0EE65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9E38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2163D5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4ED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94E68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DC094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CB5"/>
    <w:rPr>
      <w:rFonts w:ascii="Times New Roman" w:hAnsi="Times New Roman"/>
      <w:sz w:val="18"/>
      <w:szCs w:val="1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A2CB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A2CB5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</w:rPr>
  </w:style>
  <w:style w:type="paragraph" w:customStyle="1" w:styleId="Compact">
    <w:name w:val="Compact"/>
    <w:basedOn w:val="Normal"/>
    <w:qFormat/>
    <w:rsid w:val="00A75352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</Words>
  <Characters>17</Characters>
  <Application>Microsoft Office Word</Application>
  <DocSecurity>0</DocSecurity>
  <Lines>1</Lines>
  <Paragraphs>1</Paragraphs>
  <ScaleCrop>false</ScaleCrop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1T20:14:22Z</dcterms:created>
  <dcterms:modified xsi:type="dcterms:W3CDTF">2020-04-01T20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